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УТВЕРЖДЕНО</w:t>
      </w:r>
      <w:r>
        <w:br/>
      </w:r>
      <w:r>
        <w:t xml:space="preserve">Руководитель</w:t>
      </w:r>
      <w:r>
        <w:br/>
      </w:r>
      <w:r>
        <w:t xml:space="preserve">Структурного подразделения</w:t>
      </w:r>
      <w:r>
        <w:br/>
      </w:r>
      <w:r>
        <w:t xml:space="preserve">________________/Ляндзберг А.Р./</w:t>
      </w:r>
      <w:r>
        <w:br/>
      </w:r>
      <w:r>
        <w:t xml:space="preserve">« _____ » ____________________ 2021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rPr>
          <w:bCs/>
          <w:b/>
        </w:rPr>
        <w:t xml:space="preserve">КАЛЕНДАРНО-ТЕМАТИЧЕСКИЙ ПЛАН</w:t>
      </w:r>
      <w:r>
        <w:br/>
      </w:r>
      <w:r>
        <w:rPr>
          <w:bCs/>
          <w:b/>
        </w:rPr>
        <w:t xml:space="preserve">Дополнительной общеобразовательной общеразвивающей программы</w:t>
      </w:r>
      <w:r>
        <w:br/>
      </w:r>
      <w:r>
        <w:rPr>
          <w:bCs/>
          <w:b/>
        </w:rPr>
        <w:t xml:space="preserve">«Программа экологии морского бентоса (гидробиология)»</w:t>
      </w:r>
      <w:r>
        <w:br/>
      </w:r>
      <w:r>
        <w:rPr>
          <w:bCs/>
          <w:b/>
        </w:rPr>
        <w:t xml:space="preserve">на 2021 / 2022 учебный год</w:t>
      </w:r>
      <w:r>
        <w:br/>
      </w:r>
      <w:r>
        <w:rPr>
          <w:bCs/>
          <w:b/>
        </w:rPr>
        <w:t xml:space="preserve">группа № 405</w:t>
      </w:r>
      <w:r>
        <w:br/>
      </w:r>
      <w:r>
        <w:rPr>
          <w:bCs/>
          <w:b/>
        </w:rPr>
        <w:t xml:space="preserve">4 год обучения</w:t>
      </w:r>
    </w:p>
    <w:p>
      <w:pPr>
        <w:pStyle w:val="BodyText"/>
      </w:pPr>
      <w:r>
        <w:br/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3"/>
        <w:gridCol w:w="5677"/>
        <w:gridCol w:w="333"/>
        <w:gridCol w:w="381"/>
        <w:gridCol w:w="477"/>
        <w:gridCol w:w="477"/>
        <w:gridCol w:w="429"/>
      </w:tblGrid>
      <w:tr>
        <w:tc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раздела, темы</w:t>
            </w:r>
          </w:p>
        </w:tc>
        <w:tc>
          <w:p>
            <w:pPr>
              <w:pStyle w:val="Compact"/>
              <w:jc w:val="center"/>
            </w:pPr>
            <w:r>
              <w:t xml:space="preserve">Всего</w:t>
            </w:r>
          </w:p>
        </w:tc>
        <w:tc>
          <w:p>
            <w:pPr>
              <w:pStyle w:val="Compact"/>
              <w:jc w:val="center"/>
            </w:pPr>
            <w:r>
              <w:t xml:space="preserve">Теория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ка</w:t>
            </w:r>
          </w:p>
        </w:tc>
        <w:tc>
          <w:p>
            <w:pPr>
              <w:pStyle w:val="Compact"/>
              <w:jc w:val="center"/>
            </w:pPr>
            <w:r>
              <w:t xml:space="preserve">План</w:t>
            </w:r>
          </w:p>
        </w:tc>
        <w:tc>
          <w:p>
            <w:pPr>
              <w:pStyle w:val="Compact"/>
              <w:jc w:val="center"/>
            </w:pPr>
            <w:r>
              <w:t xml:space="preserve">Фак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постановки вопроса работы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2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формулировки гипотезы работы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4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Структура введения работы. Написание чернового варианта введен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9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формулировки целей и задач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: Орнитологическая экскурсия в Приморском парке победы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2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Техника написания введен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План организации главы «Обзор литературы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цитирования источников. Написание главы «Обзор литературы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Библиографические базы данн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Библиографическая программа Mendeley. Редактирование главы «Обзор литературы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0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План организации главы «Материал и методика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2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описания дизайна сбора материал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7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описания географических характеристик сбора материал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9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: Орнитологическая экскурсия в парке</w:t>
            </w:r>
            <w:r>
              <w:t xml:space="preserve"> </w:t>
            </w:r>
            <w:r>
              <w:t xml:space="preserve">“</w:t>
            </w:r>
            <w:r>
              <w:t xml:space="preserve">Сергиевка</w:t>
            </w:r>
            <w:r>
              <w:t xml:space="preserve">”</w:t>
            </w:r>
            <w:r>
              <w:t xml:space="preserve"> </w:t>
            </w:r>
            <w:r>
              <w:t xml:space="preserve">(Петродворцов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описания обработки материала. Обсуждение главы «Материал и методика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4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описания статистической обработки материал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написания главы «Благодарности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написания главы «Изложение результатов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построения баз данных. Проектирование базы данных для материала работы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и правила занесения данных в компьютер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0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е карт сбора материал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6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точечных диаграмм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частотных гистограмм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: Палеонтологическая экскурсия на каньон ст. Можайская (Красносельск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4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линейных графиков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секторных диаграмм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комбинированных графиков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простых таблиц данных. Построение таблиц с результатами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комбинированных таблиц данных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2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Двухвыборочный t-тест. Применение двухвыборочного t-теста к материалу работы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4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Корреляционный анализ. Применение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9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Простая линейная регрессия. Применение линейной регрессии к материалу работы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: Териологические наблюдения в Тарховке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2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Множественная регрессия. Применение множественной регрессии к материалу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Дисперсионный анализ. Применение дисперсионного анализа к материалу работы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1. Комплексная контрольная работа включающая тест и развернутые задания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Двухфакторный дисперсионный анализ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Методы многомерного анализа. Применение методов многомерного анализа к материалу работы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0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Метод главных компонент. Применение метода главных компонент к материалу работы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Основы корреспондентного анализа. Применение корреспондентного анализа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Кластерный анализ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написания главы «Обсуждение результатов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: гидробиологические объекты.Выезд на побережье Финского залива (Петродворцов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3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компоновки материала для главы «Обсуждение результатов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Приемы сравнения результатов с литературными данными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написания главы «Выводы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3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написания главы «Список литературы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5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Профессия ученого Работа по выбору типа представления научных результатов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обмена знаний. Подготовка текста работы к публикации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: гидробиокомплексы побережья Балтийского моря.Выезд на побкрежье Финского залива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3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Типы презентации результатов. Подготовка иллюстраций к публикации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Типы публикаций. Редактура публикации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Типы докладо Подготовка текста устного доклад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Устный доклад Шлифовка устного доклад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Презентация доклада. Подготовка презентации для устного доклад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3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Визуальный ряд устного доклада. Комбинирование презентации и устного доклад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5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Фундамент стендового доклада. Подготовка постер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Структура стендового доклада. Компоновка постер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: Памятник природы «Комаровский берег»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3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Стиль стендового доклад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Работа у стенда. Репетиция постерного доклад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Предмет логики. Составление определений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Определение содержания понятий. Решение простых логических задач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6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Суждение Решение сложных логических задач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1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Умозаключения.Выявление логических ошибок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2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Логические ошибки и борьба с ними. Вычленение. логики введения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7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Исследовательская работа - арена логических построений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9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: Выезд на Воронью гору (Красносель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Карта материала. логики обсужения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Особенности биологии как науки. разбор научной работы с точки зрения логики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Профессиональная наука. Оценка классических и современных научных работ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Научное сообщество. Составление заявки на грант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Что такое человек? Поиск литературы по теме: что такое человек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Какими они были - наши предки? Анализ палеореконструкций предков человек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Эволюция ближайших предков человека. Поиск литературы по теме: ближайшие предки человек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5/05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Поведенческие программы у человека Разбор известных жизненных ситуаций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7/05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Агрессия. Разбор агрессивного поведения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/05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Мужчина и женщина. Поиск литературы по теме Мужчина и женщин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/05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: Выезд в заказник «Юнтоловский» (Примор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5/05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Жизнь в обществе и биология культуры. Анализ мимов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/05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2. Cеминар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/05/22</w:t>
            </w:r>
          </w:p>
        </w:tc>
        <w:tc>
          <w:p/>
        </w:tc>
      </w:tr>
    </w:tbl>
    <w:p>
      <w:pPr>
        <w:pStyle w:val="BodyText"/>
      </w:pPr>
      <w:r>
        <w:t xml:space="preserve">Выезды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7"/>
        <w:gridCol w:w="315"/>
        <w:gridCol w:w="3157"/>
        <w:gridCol w:w="368"/>
        <w:gridCol w:w="1394"/>
        <w:gridCol w:w="263"/>
        <w:gridCol w:w="552"/>
        <w:gridCol w:w="1262"/>
        <w:gridCol w:w="447"/>
      </w:tblGrid>
      <w:tr>
        <w:tc>
          <w:p>
            <w:pPr>
              <w:pStyle w:val="Compact"/>
              <w:jc w:val="left"/>
            </w:pPr>
            <w:r>
              <w:t xml:space="preserve">№ п/п</w:t>
            </w:r>
          </w:p>
        </w:tc>
        <w:tc>
          <w:p>
            <w:pPr>
              <w:pStyle w:val="Compact"/>
              <w:jc w:val="left"/>
            </w:pPr>
            <w:r>
              <w:t xml:space="preserve">Дата выезда</w:t>
            </w:r>
          </w:p>
        </w:tc>
        <w:tc>
          <w:p>
            <w:pPr>
              <w:pStyle w:val="Compact"/>
              <w:jc w:val="center"/>
            </w:pPr>
            <w:r>
              <w:t xml:space="preserve">Место проведения и тема выезда (экскурсии)</w:t>
            </w:r>
          </w:p>
        </w:tc>
        <w:tc>
          <w:p>
            <w:pPr>
              <w:pStyle w:val="Compact"/>
              <w:jc w:val="center"/>
            </w:pPr>
            <w:r>
              <w:t xml:space="preserve">Педагог</w:t>
            </w:r>
          </w:p>
        </w:tc>
        <w:tc>
          <w:p>
            <w:pPr>
              <w:pStyle w:val="Compact"/>
              <w:jc w:val="center"/>
            </w:pPr>
            <w:r>
              <w:t xml:space="preserve">Название образовательной программы</w:t>
            </w:r>
          </w:p>
        </w:tc>
        <w:tc>
          <w:p>
            <w:pPr>
              <w:pStyle w:val="Compact"/>
              <w:jc w:val="center"/>
            </w:pPr>
            <w:r>
              <w:t xml:space="preserve">№ группы</w:t>
            </w:r>
          </w:p>
        </w:tc>
        <w:tc>
          <w:p>
            <w:pPr>
              <w:pStyle w:val="Compact"/>
              <w:jc w:val="center"/>
            </w:pPr>
            <w:r>
              <w:t xml:space="preserve">Количество учащихся</w:t>
            </w:r>
          </w:p>
        </w:tc>
        <w:tc>
          <w:p>
            <w:pPr>
              <w:pStyle w:val="Compact"/>
              <w:jc w:val="left"/>
            </w:pPr>
            <w:r>
              <w:t xml:space="preserve">Время (С какого по какой час. не считая дороги)</w:t>
            </w:r>
          </w:p>
        </w:tc>
        <w:tc>
          <w:p>
            <w:pPr>
              <w:pStyle w:val="Compact"/>
              <w:jc w:val="left"/>
            </w:pPr>
            <w:r>
              <w:t xml:space="preserve">Количество час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/09/21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: Орнитологическая экскурсия в Приморском парке победы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0/10/21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: Орнитологическая экскурсия в парке</w:t>
            </w:r>
            <w:r>
              <w:t xml:space="preserve"> </w:t>
            </w:r>
            <w:r>
              <w:t xml:space="preserve">“</w:t>
            </w:r>
            <w:r>
              <w:t xml:space="preserve">Сергиевка</w:t>
            </w:r>
            <w:r>
              <w:t xml:space="preserve">”</w:t>
            </w:r>
            <w:r>
              <w:t xml:space="preserve"> </w:t>
            </w:r>
            <w:r>
              <w:t xml:space="preserve">(Петродворцов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4/11/21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: Палеонтологическая экскурсия на каньон ст. Можайская (Красносельск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2/12/21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: Териологические наблюдения в Тарховке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3/01/22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: гидробиологические объекты.Выезд на побережье Финского залива (Петродворцов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3/02/22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: гидробиокомплексы побережья Балтийского моря.Выезд на побкрежье Финского залива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3/03/22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: Памятник природы «Комаровский берег»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/04/22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: Выезд на Воронью гору (Красносель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5/05/22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: Выезд в заказник «Юнтоловский» (Примор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А.В.Полоскин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angal">
    <w:altName w:val="Gubbi"/>
    <w:panose1 w:val="00000400000000000000"/>
    <w:charset w:val="00"/>
    <w:family w:val="auto"/>
    <w:pitch w:val="default"/>
    <w:sig w:usb0="00008003" w:usb1="00000000" w:usb2="00000000" w:usb3="00000000" w:csb0="00000001" w:csb1="00000000"/>
  </w:font>
  <w:font w:name="Arial CYR">
    <w:altName w:val="Times New Roman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MT Extra">
    <w:panose1 w:val="05050102010205020202"/>
    <w:charset w:val="00"/>
    <w:family w:val="auto"/>
    <w:pitch w:val="default"/>
    <w:sig w:usb0="80000000" w:usb1="00000000" w:usb2="00000000" w:usb3="00000000" w:csb0="00000000" w:csb1="00000000"/>
  </w:font>
  <w:font w:name="Cambria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ndale Mono">
    <w:panose1 w:val="020B0509000000000004"/>
    <w:charset w:val="00"/>
    <w:family w:val="auto"/>
    <w:pitch w:val="default"/>
    <w:sig w:usb0="00000287" w:usb1="00000000" w:usb2="00000000" w:usb3="00000000" w:csb0="6000009F" w:csb1="DFD7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36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jc w:val="center"/>
    </w:pPr>
    <w:rPr>
      <w:rFonts w:ascii="Times New Roman" w:hAnsi="Times New Roman" w:eastAsia="Times New Roman" w:cs="Mangal"/>
      <w:sz w:val="24"/>
      <w:szCs w:val="24"/>
      <w:lang w:val="ru-RU" w:eastAsia="ru-RU" w:bidi="hi-IN"/>
    </w:rPr>
  </w:style>
  <w:style w:type="character" w:default="1" w:styleId="2">
    <w:name w:val="Default Paragraph Font"/>
    <w:uiPriority w:val="0"/>
    <w:rPr>
      <w:rFonts w:ascii="Times New Roman" w:hAnsi="Times New Roman" w:eastAsia="Times New Roman"/>
    </w:rPr>
  </w:style>
  <w:style w:type="table" w:default="1" w:styleId="4">
    <w:name w:val="Normal Table"/>
    <w:semiHidden/>
    <w:uiPriority w:val="0"/>
    <w:tblPr>
      <w:tblStyle w:val="4"/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3">
    <w:name w:val="Strong"/>
    <w:basedOn w:val="2"/>
    <w:uiPriority w:val="0"/>
    <w:rPr>
      <w:b/>
      <w:bCs/>
    </w:rPr>
  </w:style>
  <w:style w:type="character" w:customStyle="1" w:styleId="5">
    <w:name w:val="apple-converted-space"/>
    <w:basedOn w:val="2"/>
    <w:uiPriority w:val="0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Company>L</Company>
  <Pages>1</Pages>
  <Words>696</Words>
  <Characters>3973</Characters>
  <Lines>33</Lines>
  <Paragraphs>9</Paragraphs>
  <TotalTime>294</TotalTime>
  <ScaleCrop>false</ScaleCrop>
  <LinksUpToDate>false</LinksUpToDate>
  <CharactersWithSpaces>4660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0T14:03:07Z</dcterms:created>
  <dcterms:modified xsi:type="dcterms:W3CDTF">2021-09-10T14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